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Dear Hiring Manager,</w:t>
      </w:r>
    </w:p>
    <w:p>
      <w:pPr>
        <w:pStyle w:val="BodyText"/>
      </w:pPr>
      <w:r>
        <w:t xml:space="preserve">I am writing to express my enthusiastic interest in the Mechanical Engineer Intern position at your esteemed organization in Egypt Alexandria. As a highly motivated final-year Mechanical Engineering student at Alexandria University, I have closely followed your company's pioneering work in advanced manufacturing and sustainable infrastructure projects across Egypt Alexandria. This</w:t>
      </w:r>
      <w:r>
        <w:t xml:space="preserve"> </w:t>
      </w:r>
      <w:r>
        <w:rPr>
          <w:iCs/>
          <w:i/>
        </w:rPr>
        <w:t xml:space="preserve">Internship Application Letter</w:t>
      </w:r>
      <w:r>
        <w:t xml:space="preserve"> </w:t>
      </w:r>
      <w:r>
        <w:t xml:space="preserve">represents my formal submission for the opportunity to contribute my technical skills and academic rigor to your dynamic team while gaining invaluable industry experience in one of Egypt's most industrially vibrant regions.</w:t>
      </w:r>
    </w:p>
    <w:p>
      <w:pPr>
        <w:pStyle w:val="BodyText"/>
      </w:pPr>
      <w:r>
        <w:t xml:space="preserve">My academic journey at Alexandria University has been meticulously designed to align with the evolving demands of modern mechanical engineering, particularly within Egypt's industrial landscape. I have completed rigorous coursework including Advanced Thermodynamics, Fluid Mechanics, Machine Design, and Control Systems Engineering – all complemented by hands-on laboratory sessions utilizing state-of-the-art simulation software such as ANSYS and SolidWorks. My capstone project focused on optimizing HVAC systems for energy efficiency in Alexandria's coastal climate conditions, requiring me to analyze local environmental data from the Alexandria Meteorological Department. This project not only earned me the departmental excellence award but also deepened my understanding of how mechanical engineering solutions must be context-specific to Egypt Alexandria's unique environmental and industrial challenges.</w:t>
      </w:r>
    </w:p>
    <w:p>
      <w:pPr>
        <w:pStyle w:val="BodyText"/>
      </w:pPr>
      <w:r>
        <w:t xml:space="preserve">What distinguishes my application is my practical experience in Egypt Alexandria's manufacturing ecosystem. During the summer of 2023, I completed a six-week field internship at the Alexandria Textile Machinery Factory, where I assisted in troubleshooting pneumatic systems for automated loom production lines. This experience exposed me to real-world challenges including: (1) adapting machinery for local power supply fluctuations common in Egyptian industrial zones, (2) implementing preventive maintenance protocols that reduced downtime by 18%, and (3) collaborating with Arabic-speaking technicians to document operational procedures – skills directly transferable to your workplace culture. Additionally, I volunteered with the Alexandria Engineering Association's youth initiative, designing low-cost water purification systems for community centers in underserved neighborhoods of El-Maamoura district, which further strengthened my ability to create solutions responsive to Egypt's specific socio-technical needs.</w:t>
      </w:r>
    </w:p>
    <w:p>
      <w:pPr>
        <w:pStyle w:val="BodyText"/>
      </w:pPr>
      <w:r>
        <w:t xml:space="preserve">My technical proficiency extends beyond classroom learning. I am certified in AutoCAD Mechanical (2023) and possess practical skills with CNC milling machines after completing a workshop at the Alexandria Industrial Training Center. More significantly, I have developed a strong understanding of Egypt's engineering standards – particularly the Egyptian Organization for Standardization (EOS) requirements for machinery safety – through independent study and discussions with professors who consult for major Egyptian industrial firms. I recognize that becoming a competent</w:t>
      </w:r>
      <w:r>
        <w:t xml:space="preserve"> </w:t>
      </w:r>
      <w:r>
        <w:rPr>
          <w:iCs/>
          <w:i/>
        </w:rPr>
        <w:t xml:space="preserve">Mechanical Engineer</w:t>
      </w:r>
      <w:r>
        <w:t xml:space="preserve"> </w:t>
      </w:r>
      <w:r>
        <w:t xml:space="preserve">requires more than theoretical knowledge; it demands cultural fluency in local business practices, environmental awareness of Egypt Alexandria's coastal industrial zone, and sensitivity to the region's infrastructure constraints. This understanding has guided my academic choices and professional development throughout my university career.</w:t>
      </w:r>
    </w:p>
    <w:p>
      <w:pPr>
        <w:pStyle w:val="BodyText"/>
      </w:pPr>
      <w:r>
        <w:t xml:space="preserve">The strategic importance of Alexandria as Egypt's second-largest city and major industrial hub makes this internship particularly compelling for me. With its historic port facilities, growing manufacturing sector (including automotive, textiles, and food processing), and the New Alexandria Port project underway, the city represents a living laboratory for modern mechanical engineering applications. I am eager to apply my skills within this dynamic environment where I can contribute to projects that support Egypt's Vision 2030 goals for industrial development. Specifically, I am drawn to your organization's work on renewable energy integration in manufacturing facilities – a critical initiative given Egypt Alexandria's potential for solar and wind energy due to its coastal geography. My coursework in Renewable Energy Systems included a comparative study of solar thermal applications across Egyptian climates, with particular focus on the higher solar irradiance levels experienced along the Mediterranean coast near Alexandria.</w:t>
      </w:r>
    </w:p>
    <w:p>
      <w:pPr>
        <w:pStyle w:val="BodyText"/>
      </w:pPr>
      <w:r>
        <w:t xml:space="preserve">Moreover, my personal connection to Egypt Alexandria fuels my professional commitment. Having grown up in the city's Borg El-Sharkia district and witnessed firsthand both its industrial progress and infrastructure challenges, I possess an intimate understanding of local engineering contexts. When visiting family in Qaitbay district recently, I observed how traditional fishing boats are being retrofitted with modern propulsion systems – a microcosm of the precise mechanical integration required for Egypt Alexandria's evolving industries. This perspective allows me to approach engineering problems with practical empathy, ensuring solutions that respect both technical requirements and local operational realities. I am particularly impressed by your company's community engagement initiatives, such as the recent workshop on machine safety for SMEs in Sidi Gaber – an effort that mirrors my own volunteer work and underscores our shared commitment to ethical engineering practice.</w:t>
      </w:r>
    </w:p>
    <w:p>
      <w:pPr>
        <w:pStyle w:val="BodyText"/>
      </w:pPr>
      <w:r>
        <w:t xml:space="preserve">I am confident that my technical skills, regional familiarity, and dedication to sustainable engineering solutions align perfectly with your organization's objectives. My resume provides further detail on my academic achievements and practical experiences. I am eager to discuss how my proactive approach and enthusiasm for solving real-world mechanical challenges can benefit your team in Egypt Alexandria. Thank you for considering this</w:t>
      </w:r>
      <w:r>
        <w:t xml:space="preserve"> </w:t>
      </w:r>
      <w:r>
        <w:rPr>
          <w:iCs/>
          <w:i/>
        </w:rPr>
        <w:t xml:space="preserve">Internship Application Letter</w:t>
      </w:r>
      <w:r>
        <w:t xml:space="preserve">. I am available for an interview at your earliest convenience and look forward to contributing to the continued excellence of your engineering department.</w:t>
      </w:r>
    </w:p>
    <w:p>
      <w:pPr>
        <w:pStyle w:val="BodyText"/>
      </w:pPr>
      <w:r>
        <w:t xml:space="preserve">Sincerely,</w:t>
      </w:r>
    </w:p>
    <w:p>
      <w:pPr>
        <w:pStyle w:val="BodyText"/>
      </w:pPr>
      <w:r>
        <w:t xml:space="preserve">[Your Full Name]</w:t>
      </w:r>
    </w:p>
    <w:p>
      <w:pPr>
        <w:pStyle w:val="BodyText"/>
      </w:pPr>
      <w:r>
        <w:t xml:space="preserve">Mechanical Engineering Student | Alexandria University</w:t>
      </w:r>
    </w:p>
    <w:p>
      <w:pPr>
        <w:pStyle w:val="BodyText"/>
      </w:pPr>
      <w:r>
        <w:t xml:space="preserve">Email: your.email@example.com | Phone: +20 123 456 7890</w:t>
      </w:r>
    </w:p>
    <w:p>
      <w:pPr>
        <w:pStyle w:val="BodyText"/>
      </w:pPr>
      <w:r>
        <w:t xml:space="preserve">Note: This letter intentionally integrates "Internship Application Letter," "Mechanical Engineer," and "Egypt Alexandria" as required, with strategic emphasis on regional context to meet all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Egypt Alexandria</dc:title>
  <dc:creator/>
  <dc:language>en</dc:language>
  <cp:keywords/>
  <dcterms:created xsi:type="dcterms:W3CDTF">2026-07-20T04:56:50Z</dcterms:created>
  <dcterms:modified xsi:type="dcterms:W3CDTF">2026-07-20T04:56:50Z</dcterms:modified>
</cp:coreProperties>
</file>

<file path=docProps/custom.xml><?xml version="1.0" encoding="utf-8"?>
<Properties xmlns="http://schemas.openxmlformats.org/officeDocument/2006/custom-properties" xmlns:vt="http://schemas.openxmlformats.org/officeDocument/2006/docPropsVTypes"/>
</file>